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B48B1" w14:textId="77777777" w:rsidR="00190C36" w:rsidRDefault="00CB3CD0">
      <w:pPr>
        <w:pStyle w:val="Heading1"/>
      </w:pPr>
      <w:bookmarkStart w:id="0" w:name="meeting-notes"/>
      <w:r>
        <w:t>Meeting Notes</w:t>
      </w:r>
    </w:p>
    <w:p w14:paraId="59DB48B2" w14:textId="0F719E5E" w:rsidR="00190C36" w:rsidRDefault="00CB3CD0">
      <w:pPr>
        <w:pStyle w:val="FirstParagraph"/>
      </w:pPr>
      <w:r>
        <w:t>Team:</w:t>
      </w:r>
      <w:r w:rsidR="009247D6">
        <w:t xml:space="preserve"> Red Piranha</w:t>
      </w:r>
      <w:r>
        <w:br/>
        <w:t>Date:</w:t>
      </w:r>
      <w:r w:rsidR="009247D6">
        <w:t xml:space="preserve"> </w:t>
      </w:r>
      <w:r w:rsidR="0035207E">
        <w:t>Dec</w:t>
      </w:r>
      <w:r w:rsidR="009247D6">
        <w:t>ember 6, 2021</w:t>
      </w:r>
      <w:r>
        <w:br/>
        <w:t>Time:</w:t>
      </w:r>
      <w:r w:rsidR="009247D6">
        <w:t xml:space="preserve"> 1:00pm</w:t>
      </w:r>
      <w:r>
        <w:br/>
        <w:t>Location:</w:t>
      </w:r>
      <w:r w:rsidR="009247D6">
        <w:t xml:space="preserve"> MS Teams</w:t>
      </w:r>
    </w:p>
    <w:p w14:paraId="59DB48B3" w14:textId="2CFD5AD5" w:rsidR="00190C36" w:rsidRDefault="00CB3CD0">
      <w:pPr>
        <w:pStyle w:val="BodyText"/>
      </w:pPr>
      <w:r>
        <w:t>Attendees:</w:t>
      </w:r>
      <w:r w:rsidR="009247D6">
        <w:t xml:space="preserve"> Yoshi Bird, Ted Hadley, Kelly Turner, </w:t>
      </w:r>
      <w:r w:rsidR="00350E0E">
        <w:t>Erica Quallen</w:t>
      </w:r>
    </w:p>
    <w:p w14:paraId="15DB7AFA" w14:textId="5F9E34AD" w:rsidR="00CB3CD0" w:rsidRDefault="00CB3CD0">
      <w:pPr>
        <w:pStyle w:val="BodyText"/>
      </w:pPr>
      <w:r>
        <w:t>Manager:</w:t>
      </w:r>
      <w:r w:rsidR="00350E0E">
        <w:t xml:space="preserve"> Kelly Turner</w:t>
      </w:r>
      <w:r>
        <w:br/>
        <w:t>Scribe:</w:t>
      </w:r>
      <w:r w:rsidR="00350E0E">
        <w:t xml:space="preserve"> Erica Quallen</w:t>
      </w:r>
    </w:p>
    <w:p w14:paraId="59DB48B5" w14:textId="77777777" w:rsidR="00190C36" w:rsidRDefault="00CB3CD0">
      <w:pPr>
        <w:pStyle w:val="Heading2"/>
      </w:pPr>
      <w:bookmarkStart w:id="1" w:name="minutes"/>
      <w:r>
        <w:t>Minutes</w:t>
      </w:r>
    </w:p>
    <w:p w14:paraId="59DB48B7" w14:textId="77777777" w:rsidR="00190C36" w:rsidRDefault="00CA7B3B">
      <w:r>
        <w:pict w14:anchorId="59DB48CA">
          <v:rect id="_x0000_i1026" style="width:0;height:1.5pt" o:hralign="center" o:hrstd="t" o:hr="t"/>
        </w:pict>
      </w:r>
    </w:p>
    <w:p w14:paraId="59DB48B8" w14:textId="0E766F66" w:rsidR="00190C36" w:rsidRDefault="00CB3CD0">
      <w:pPr>
        <w:pStyle w:val="FirstParagraph"/>
      </w:pPr>
      <w:r>
        <w:rPr>
          <w:b/>
          <w:bCs/>
        </w:rPr>
        <w:t>Agenda Item</w:t>
      </w:r>
      <w:r>
        <w:t>:</w:t>
      </w:r>
      <w:r w:rsidR="00350E0E">
        <w:t xml:space="preserve"> Status of Data</w:t>
      </w:r>
    </w:p>
    <w:p w14:paraId="59DB48B9" w14:textId="77777777" w:rsidR="00190C36" w:rsidRDefault="00190C36">
      <w:pPr>
        <w:pStyle w:val="BodyText"/>
      </w:pPr>
    </w:p>
    <w:p w14:paraId="59DB48BA" w14:textId="45BE1525" w:rsidR="00190C36" w:rsidRDefault="00CB3CD0">
      <w:pPr>
        <w:pStyle w:val="BodyText"/>
      </w:pPr>
      <w:r>
        <w:rPr>
          <w:b/>
          <w:bCs/>
        </w:rPr>
        <w:t>Notes</w:t>
      </w:r>
      <w:r>
        <w:t>:</w:t>
      </w:r>
      <w:r w:rsidR="00350E0E">
        <w:t xml:space="preserve"> DMV Data Received! Census data to be </w:t>
      </w:r>
      <w:r w:rsidR="00B441E0">
        <w:t>collected through pypi package</w:t>
      </w:r>
    </w:p>
    <w:p w14:paraId="59DB48BD" w14:textId="77777777" w:rsidR="00190C36" w:rsidRDefault="00190C36">
      <w:pPr>
        <w:pStyle w:val="BodyText"/>
      </w:pPr>
    </w:p>
    <w:p w14:paraId="59DB48BF" w14:textId="37D75A19" w:rsidR="00190C36" w:rsidRDefault="00CB3CD0">
      <w:pPr>
        <w:pStyle w:val="BodyText"/>
      </w:pPr>
      <w:r>
        <w:rPr>
          <w:b/>
          <w:bCs/>
        </w:rPr>
        <w:t>Conclusion(s)</w:t>
      </w:r>
      <w:r>
        <w:t>:</w:t>
      </w:r>
      <w:r w:rsidR="00B441E0">
        <w:t xml:space="preserve"> </w:t>
      </w:r>
      <w:r w:rsidR="009D26FF">
        <w:t xml:space="preserve">Yoshi to begin </w:t>
      </w:r>
      <w:r w:rsidR="00BB1414">
        <w:t>exploratory data analysis</w:t>
      </w:r>
      <w:r w:rsidR="00C0691F">
        <w:t xml:space="preserve"> on DMV data. Kelly and Yoshi to explore pypi package and download census data at census tract level.</w:t>
      </w:r>
    </w:p>
    <w:p w14:paraId="59DB48C0" w14:textId="77777777" w:rsidR="00190C36" w:rsidRDefault="00CA7B3B">
      <w:r>
        <w:pict w14:anchorId="59DB48CB">
          <v:rect id="_x0000_i1027" style="width:0;height:1.5pt" o:hralign="center" o:hrstd="t" o:hr="t"/>
        </w:pict>
      </w:r>
    </w:p>
    <w:p w14:paraId="59DB48C1" w14:textId="59E390E7" w:rsidR="00190C36" w:rsidRDefault="00CB3CD0">
      <w:pPr>
        <w:pStyle w:val="FirstParagraph"/>
      </w:pPr>
      <w:r>
        <w:rPr>
          <w:b/>
          <w:bCs/>
        </w:rPr>
        <w:t>Agenda Item</w:t>
      </w:r>
      <w:r>
        <w:t>:</w:t>
      </w:r>
      <w:r w:rsidR="00B441E0">
        <w:t xml:space="preserve"> Schedule Upcoming Meetings</w:t>
      </w:r>
    </w:p>
    <w:p w14:paraId="59DB48C2" w14:textId="77777777" w:rsidR="00190C36" w:rsidRDefault="00190C36">
      <w:pPr>
        <w:pStyle w:val="BodyText"/>
      </w:pPr>
    </w:p>
    <w:p w14:paraId="59DB48C5" w14:textId="5ECBC274" w:rsidR="00190C36" w:rsidRDefault="00CB3CD0">
      <w:pPr>
        <w:pStyle w:val="BodyText"/>
      </w:pPr>
      <w:r>
        <w:rPr>
          <w:b/>
          <w:bCs/>
        </w:rPr>
        <w:t>Notes</w:t>
      </w:r>
      <w:r>
        <w:t>:</w:t>
      </w:r>
      <w:r w:rsidR="00C0691F">
        <w:t xml:space="preserve"> Meet to finalize </w:t>
      </w:r>
      <w:r w:rsidR="00643154">
        <w:t xml:space="preserve">data science workflow before last day of class. Continue meeting </w:t>
      </w:r>
      <w:r w:rsidR="00851DAF">
        <w:t>regularly for project</w:t>
      </w:r>
    </w:p>
    <w:p w14:paraId="59DB48C6" w14:textId="77777777" w:rsidR="00190C36" w:rsidRDefault="00190C36">
      <w:pPr>
        <w:pStyle w:val="BodyText"/>
      </w:pPr>
    </w:p>
    <w:p w14:paraId="3BE0F4F7" w14:textId="77777777" w:rsidR="00851DAF" w:rsidRDefault="00CB3CD0">
      <w:pPr>
        <w:pStyle w:val="BodyText"/>
      </w:pPr>
      <w:r>
        <w:rPr>
          <w:b/>
          <w:bCs/>
        </w:rPr>
        <w:t>Conclusion(s)</w:t>
      </w:r>
      <w:r>
        <w:t>:</w:t>
      </w:r>
      <w:r w:rsidR="00851DAF">
        <w:t xml:space="preserve"> </w:t>
      </w:r>
    </w:p>
    <w:p w14:paraId="59DB48C7" w14:textId="3861D60B" w:rsidR="00190C36" w:rsidRDefault="00851DAF" w:rsidP="00851DAF">
      <w:pPr>
        <w:pStyle w:val="BodyText"/>
        <w:numPr>
          <w:ilvl w:val="0"/>
          <w:numId w:val="2"/>
        </w:numPr>
      </w:pPr>
      <w:r>
        <w:t>Wednesday 12/8 @ 2:30pm</w:t>
      </w:r>
    </w:p>
    <w:p w14:paraId="0CE2E753" w14:textId="34524474" w:rsidR="00851DAF" w:rsidRDefault="00851DAF" w:rsidP="00851DAF">
      <w:pPr>
        <w:pStyle w:val="BodyText"/>
        <w:numPr>
          <w:ilvl w:val="0"/>
          <w:numId w:val="2"/>
        </w:numPr>
      </w:pPr>
      <w:r>
        <w:t xml:space="preserve">Friday 12/10 @ </w:t>
      </w:r>
      <w:r w:rsidR="008E5F5E">
        <w:t>11:00am</w:t>
      </w:r>
    </w:p>
    <w:p w14:paraId="7BB324C5" w14:textId="5E7207A5" w:rsidR="008E5F5E" w:rsidRDefault="008E5F5E" w:rsidP="00851DAF">
      <w:pPr>
        <w:pStyle w:val="BodyText"/>
        <w:numPr>
          <w:ilvl w:val="0"/>
          <w:numId w:val="2"/>
        </w:numPr>
      </w:pPr>
      <w:r>
        <w:t>Monday 12/13 @ 1:00pm</w:t>
      </w:r>
    </w:p>
    <w:p w14:paraId="1E0D5109" w14:textId="0E04B5F2" w:rsidR="008E5F5E" w:rsidRDefault="00202BCF" w:rsidP="00851DAF">
      <w:pPr>
        <w:pStyle w:val="BodyText"/>
        <w:numPr>
          <w:ilvl w:val="0"/>
          <w:numId w:val="2"/>
        </w:numPr>
      </w:pPr>
      <w:r>
        <w:t xml:space="preserve">Tuesday 12/14 @ </w:t>
      </w:r>
      <w:r w:rsidR="00AA7714">
        <w:t>4:30pm</w:t>
      </w:r>
    </w:p>
    <w:p w14:paraId="50E067FC" w14:textId="77777777" w:rsidR="00E76F56" w:rsidRDefault="00AA7714" w:rsidP="00E76F56">
      <w:pPr>
        <w:pStyle w:val="BodyText"/>
        <w:numPr>
          <w:ilvl w:val="0"/>
          <w:numId w:val="2"/>
        </w:numPr>
      </w:pPr>
      <w:r>
        <w:t xml:space="preserve">Wednesday 12/15 @ </w:t>
      </w:r>
      <w:r w:rsidR="009A067F">
        <w:t>10:00am</w:t>
      </w:r>
    </w:p>
    <w:p w14:paraId="2879B6AF" w14:textId="77777777" w:rsidR="00CB3CD0" w:rsidRDefault="00CA7B3B" w:rsidP="00CB3CD0">
      <w:r>
        <w:pict w14:anchorId="2596E270">
          <v:rect id="_x0000_i1028" style="width:0;height:1.5pt" o:hralign="center" o:hrstd="t" o:hr="t"/>
        </w:pict>
      </w:r>
    </w:p>
    <w:p w14:paraId="606222CD" w14:textId="534B0FCB" w:rsidR="00CB3CD0" w:rsidRDefault="00CB3CD0" w:rsidP="00CB3CD0">
      <w:pPr>
        <w:pStyle w:val="FirstParagraph"/>
      </w:pPr>
      <w:r>
        <w:rPr>
          <w:b/>
          <w:bCs/>
        </w:rPr>
        <w:lastRenderedPageBreak/>
        <w:t>Agenda Item</w:t>
      </w:r>
      <w:r>
        <w:t>: Set Up GitHub Repository</w:t>
      </w:r>
    </w:p>
    <w:p w14:paraId="2FDDFA66" w14:textId="77777777" w:rsidR="00CB3CD0" w:rsidRDefault="00CB3CD0" w:rsidP="00CB3CD0">
      <w:pPr>
        <w:pStyle w:val="BodyText"/>
      </w:pPr>
    </w:p>
    <w:p w14:paraId="71DBF26B" w14:textId="5357A9A3" w:rsidR="00CB3CD0" w:rsidRDefault="00CB3CD0" w:rsidP="00CB3CD0">
      <w:pPr>
        <w:pStyle w:val="BodyText"/>
      </w:pPr>
      <w:r>
        <w:rPr>
          <w:b/>
          <w:bCs/>
        </w:rPr>
        <w:t>Notes</w:t>
      </w:r>
      <w:r>
        <w:t>: Erica set up a GitHub repo and invited all team members</w:t>
      </w:r>
    </w:p>
    <w:p w14:paraId="1DEFEB22" w14:textId="77777777" w:rsidR="00CB3CD0" w:rsidRDefault="00CB3CD0" w:rsidP="00CB3CD0">
      <w:pPr>
        <w:pStyle w:val="BodyText"/>
      </w:pPr>
    </w:p>
    <w:p w14:paraId="22021832" w14:textId="224D0BF2" w:rsidR="00CB3CD0" w:rsidRDefault="00CB3CD0" w:rsidP="00CB3CD0">
      <w:pPr>
        <w:pStyle w:val="BodyText"/>
      </w:pPr>
      <w:r>
        <w:rPr>
          <w:b/>
          <w:bCs/>
        </w:rPr>
        <w:t>Conclusion(s)</w:t>
      </w:r>
      <w:r>
        <w:t>: New GitHub Repo created</w:t>
      </w:r>
    </w:p>
    <w:p w14:paraId="6AA44259" w14:textId="77777777" w:rsidR="00CB3CD0" w:rsidRDefault="00CA7B3B" w:rsidP="00CB3CD0">
      <w:r>
        <w:pict w14:anchorId="125F3C98">
          <v:rect id="_x0000_i1029" style="width:0;height:1.5pt" o:hralign="center" o:hrstd="t" o:hr="t"/>
        </w:pict>
      </w:r>
    </w:p>
    <w:bookmarkEnd w:id="0"/>
    <w:bookmarkEnd w:id="1"/>
    <w:p w14:paraId="6C118FF3" w14:textId="77777777" w:rsidR="00CB3CD0" w:rsidRDefault="00CB3CD0" w:rsidP="00CB3CD0">
      <w:pPr>
        <w:pStyle w:val="BodyText"/>
      </w:pPr>
    </w:p>
    <w:sectPr w:rsidR="00CB3CD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E0D02" w14:textId="77777777" w:rsidR="00CA7B3B" w:rsidRDefault="00CA7B3B">
      <w:pPr>
        <w:spacing w:after="0"/>
      </w:pPr>
      <w:r>
        <w:separator/>
      </w:r>
    </w:p>
  </w:endnote>
  <w:endnote w:type="continuationSeparator" w:id="0">
    <w:p w14:paraId="20B9989B" w14:textId="77777777" w:rsidR="00CA7B3B" w:rsidRDefault="00CA7B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3BE68F" w14:textId="77777777" w:rsidR="00CA7B3B" w:rsidRDefault="00CA7B3B">
      <w:r>
        <w:separator/>
      </w:r>
    </w:p>
  </w:footnote>
  <w:footnote w:type="continuationSeparator" w:id="0">
    <w:p w14:paraId="4F09497F" w14:textId="77777777" w:rsidR="00CA7B3B" w:rsidRDefault="00CA7B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35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98FEF6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02206F9"/>
    <w:multiLevelType w:val="hybridMultilevel"/>
    <w:tmpl w:val="70B8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3513D7"/>
    <w:multiLevelType w:val="hybridMultilevel"/>
    <w:tmpl w:val="A00ECA18"/>
    <w:lvl w:ilvl="0" w:tplc="71A65AD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42C4B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47C59E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0DE49C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E08BFE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92639F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54837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24C339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C64E5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90C36"/>
    <w:rsid w:val="00190C36"/>
    <w:rsid w:val="00202BCF"/>
    <w:rsid w:val="00350E0E"/>
    <w:rsid w:val="0035207E"/>
    <w:rsid w:val="00643154"/>
    <w:rsid w:val="00851DAF"/>
    <w:rsid w:val="008E5F5E"/>
    <w:rsid w:val="009247D6"/>
    <w:rsid w:val="009A067F"/>
    <w:rsid w:val="009D26FF"/>
    <w:rsid w:val="00AA7714"/>
    <w:rsid w:val="00B040AD"/>
    <w:rsid w:val="00B441E0"/>
    <w:rsid w:val="00BB1414"/>
    <w:rsid w:val="00C0691F"/>
    <w:rsid w:val="00CA7B3B"/>
    <w:rsid w:val="00CB3CD0"/>
    <w:rsid w:val="00E76F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B48B1"/>
  <w15:docId w15:val="{452AC35E-C2DD-4E3A-8C6E-63AB349EE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73C981315DF641945723851C31F187" ma:contentTypeVersion="10" ma:contentTypeDescription="Create a new document." ma:contentTypeScope="" ma:versionID="e1f8b562e0c6ed311bb321c27deca291">
  <xsd:schema xmlns:xsd="http://www.w3.org/2001/XMLSchema" xmlns:xs="http://www.w3.org/2001/XMLSchema" xmlns:p="http://schemas.microsoft.com/office/2006/metadata/properties" xmlns:ns2="04b7e6ef-76ea-475d-aa9c-ccace62cce5a" targetNamespace="http://schemas.microsoft.com/office/2006/metadata/properties" ma:root="true" ma:fieldsID="c45189d5732f3cc5d7012dd590979832" ns2:_="">
    <xsd:import namespace="04b7e6ef-76ea-475d-aa9c-ccace62cce5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b7e6ef-76ea-475d-aa9c-ccace62cc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4E58CC8-13FB-4F5B-B9B4-15071A87630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D021628-F765-4DE2-A24A-3746E9DB23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4b7e6ef-76ea-475d-aa9c-ccace62cc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D3FED74-7123-4BDA-83BB-937D748C37E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134</Words>
  <Characters>768</Characters>
  <Application>Microsoft Office Word</Application>
  <DocSecurity>0</DocSecurity>
  <Lines>6</Lines>
  <Paragraphs>1</Paragraphs>
  <ScaleCrop>false</ScaleCrop>
  <Company/>
  <LinksUpToDate>false</LinksUpToDate>
  <CharactersWithSpaces>9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a Quallen</cp:lastModifiedBy>
  <cp:revision>16</cp:revision>
  <dcterms:created xsi:type="dcterms:W3CDTF">2021-11-29T22:06:00Z</dcterms:created>
  <dcterms:modified xsi:type="dcterms:W3CDTF">2021-12-07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73C981315DF641945723851C31F187</vt:lpwstr>
  </property>
</Properties>
</file>